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Software Engineer with [X years] of experience in developing scalable and innovative solutions, I am excited to apply for the Software Engineer position at [Company Name] in Istanbul, Turkey. The opportunity to contribute to a dynamic tech ecosystem in Turkey Istanbul aligns perfectly with my professional goals and passion for leveraging technology to solve real-world challenges. With a strong foundation in software development, a deep understanding of emerging technologies, and an eagerness to collaborate within a forward-thinking team, I am confident in my ability to add value to your organization while growing alongside it.</w:t>
      </w:r>
    </w:p>
    <w:p>
      <w:pPr>
        <w:pStyle w:val="BodyText"/>
      </w:pPr>
      <w:r>
        <w:t xml:space="preserve">The tech industry in Turkey Istanbul has experienced remarkable growth over the past decade, with startups and established companies alike driving innovation across sectors such as fintech, e-commerce, and AI. As a Software Engineer who has consistently adapted to evolving technological landscapes, I am particularly drawn to the opportunities presented by this vibrant market. My expertise in full-stack development, cloud computing, and agile methodologies positions me to contribute effectively to projects that require both technical precision and creative problem-solving. Whether building responsive web applications or optimizing backend systems for scalability, I bring a meticulous attention to detail and a commitment to delivering high-quality code.</w:t>
      </w:r>
    </w:p>
    <w:p>
      <w:pPr>
        <w:pStyle w:val="BodyText"/>
      </w:pPr>
      <w:r>
        <w:t xml:space="preserve">My professional journey as a Software Engineer has been defined by a balance of technical rigor and collaborative teamwork. In my previous role at [Previous Company Name], I led the development of a cloud-based platform that reduced operational costs by 30% while improving user engagement through intuitive design. This project required close collaboration with cross-functional teams, including product managers, designers, and data scientists, to ensure alignment with business objectives. The success of this initiative underscored my ability to translate complex requirements into functional solutions while maintaining a focus on user experience and performance optimization. Additionally, my proficiency in programming languages such as Python, Java, and JavaScript—alongside frameworks like React and Django—has enabled me to deliver robust applications that meet the demands of modern enterprises.</w:t>
      </w:r>
    </w:p>
    <w:p>
      <w:pPr>
        <w:pStyle w:val="BodyText"/>
      </w:pPr>
      <w:r>
        <w:t xml:space="preserve">What sets me apart as a Software Engineer is not only my technical acumen but also my adaptability to diverse environments. Having worked on projects with international clients, I have developed a nuanced understanding of global market needs while remaining grounded in the specific challenges and opportunities of the Turkey Istanbul tech ecosystem. For instance, during a recent project, I collaborated with a team in Istanbul to develop an AI-powered analytics tool tailored for local businesses. This experience deepened my appreciation for the unique cultural and economic factors that shape technological innovation in the region. It also reinforced my belief that software solutions must be both technically sound and culturally relevant to drive meaningful impact.</w:t>
      </w:r>
    </w:p>
    <w:p>
      <w:pPr>
        <w:pStyle w:val="BodyText"/>
      </w:pPr>
      <w:r>
        <w:t xml:space="preserve">One of my core strengths as a Software Engineer is my ability to approach problems with a solution-oriented mindset. Whether debugging complex code, optimizing system performance, or mentoring junior developers, I prioritize clarity, efficiency, and long-term sustainability. In a recent project involving the migration of legacy systems to the cloud, I played a pivotal role in designing a modular architecture that improved scalability and reduced maintenance overhead. This required not only technical expertise but also strong communication skills to explain technical concepts to non-technical stakeholders. My commitment to continuous learning further enhances my effectiveness, as I regularly stay updated on industry trends through certifications (e.g., AWS Certified Solutions Architect) and participation in tech communities.</w:t>
      </w:r>
    </w:p>
    <w:p>
      <w:pPr>
        <w:pStyle w:val="BodyText"/>
      </w:pPr>
      <w:r>
        <w:t xml:space="preserve">I am particularly enthusiastic about the possibility of working in Turkey Istanbul, a city that has become a hub for innovation and entrepreneurship. The blend of traditional values and modern ambition in this region creates a unique environment where technology can drive transformative change. I am eager to contribute my skills to projects that align with this vision, whether it’s developing cutting-edge applications for local businesses or supporting the growth of startups through scalable infrastructure. My goal is to not only meet the expectations of the Software Engineer role but also to exceed them by bringing fresh ideas, a collaborative spirit, and a deep respect for the challenges and opportunities present in this dynamic market.</w:t>
      </w:r>
    </w:p>
    <w:p>
      <w:pPr>
        <w:pStyle w:val="BodyText"/>
      </w:pPr>
      <w:r>
        <w:t xml:space="preserve">In addition to my technical skills, I pride myself on being a team player who thrives in fast-paced, high-energy environments. My ability to work independently while maintaining open lines of communication with colleagues ensures that projects stay on track and deadlines are met without compromising quality. I am also deeply committed to fostering a culture of inclusivity and continuous improvement, which I believe is essential for driving innovation in any organization. Whether it’s participating in code reviews, sharing knowledge through internal workshops, or supporting team members during critical project phases, I approach every challenge with a sense of responsibility and enthusiasm.</w:t>
      </w:r>
    </w:p>
    <w:p>
      <w:pPr>
        <w:pStyle w:val="BodyText"/>
      </w:pPr>
      <w:r>
        <w:t xml:space="preserve">As I consider my next professional opportunity, I am seeking a role where I can leverage my expertise as a Software Engineer to contribute to meaningful projects while growing within an organization that values innovation and excellence. The Software Engineer position at [Company Name] represents an ideal fit for my skills, experience, and aspirations. I am confident that my background in software development, combined with my passion for technology and the opportunities available in Turkey Istanbul, will enable me to make a significant contribution to your team.</w:t>
      </w:r>
    </w:p>
    <w:p>
      <w:pPr>
        <w:pStyle w:val="BodyText"/>
      </w:pPr>
      <w:r>
        <w:t xml:space="preserve">Thank you for considering my application. I would welcome the opportunity to discuss how my qualifications align with the needs of your organization. Please feel free to contact me at [Your Phone Number] or [Your Email Address] at your convenience. I look forward to the possibility of contributing to the continued success of [Company Name] and being part of the exciting journey unfolding in Turkey Istanbul’s tech landscap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2:20:25Z</dcterms:created>
  <dcterms:modified xsi:type="dcterms:W3CDTF">2026-05-01T12:20:25Z</dcterms:modified>
</cp:coreProperties>
</file>

<file path=docProps/custom.xml><?xml version="1.0" encoding="utf-8"?>
<Properties xmlns="http://schemas.openxmlformats.org/officeDocument/2006/custom-properties" xmlns:vt="http://schemas.openxmlformats.org/officeDocument/2006/docPropsVTypes"/>
</file>